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5FC34" w14:textId="0FE6DE6E" w:rsidR="008B0B6E" w:rsidRPr="00A5144A" w:rsidRDefault="00D15501" w:rsidP="00D15501">
      <w:pPr>
        <w:jc w:val="center"/>
        <w:rPr>
          <w:rFonts w:ascii="Tahoma" w:hAnsi="Tahoma" w:cs="Tahoma"/>
          <w:b/>
          <w:bCs/>
          <w:color w:val="000000"/>
          <w:sz w:val="32"/>
          <w:szCs w:val="32"/>
          <w:shd w:val="clear" w:color="auto" w:fill="FFFFFF"/>
        </w:rPr>
      </w:pPr>
      <w:bookmarkStart w:id="0" w:name="_GoBack"/>
      <w:r w:rsidRPr="00A5144A">
        <w:rPr>
          <w:rFonts w:ascii="Tahoma" w:hAnsi="Tahoma" w:cs="Tahoma"/>
          <w:b/>
          <w:bCs/>
          <w:color w:val="000000"/>
          <w:sz w:val="32"/>
          <w:szCs w:val="32"/>
          <w:shd w:val="clear" w:color="auto" w:fill="FFFFFF"/>
        </w:rPr>
        <w:t>Apology for Invoice Error</w:t>
      </w:r>
    </w:p>
    <w:p w14:paraId="60B7B14E" w14:textId="77777777" w:rsidR="008B0B6E" w:rsidRPr="00A5144A" w:rsidRDefault="008B0B6E" w:rsidP="00D15501">
      <w:pPr>
        <w:jc w:val="both"/>
        <w:rPr>
          <w:rFonts w:ascii="Tahoma" w:hAnsi="Tahoma" w:cs="Tahoma"/>
          <w:color w:val="000000"/>
          <w:sz w:val="24"/>
          <w:szCs w:val="24"/>
          <w:shd w:val="clear" w:color="auto" w:fill="FFFFFF"/>
        </w:rPr>
      </w:pPr>
    </w:p>
    <w:p w14:paraId="56208D06" w14:textId="3EB92B1C" w:rsidR="008B0B6E" w:rsidRPr="00A5144A" w:rsidRDefault="008B0B6E" w:rsidP="00D15501">
      <w:pPr>
        <w:jc w:val="both"/>
        <w:rPr>
          <w:rFonts w:ascii="Tahoma" w:hAnsi="Tahoma" w:cs="Tahoma"/>
          <w:color w:val="000000"/>
          <w:sz w:val="24"/>
          <w:szCs w:val="24"/>
          <w:shd w:val="clear" w:color="auto" w:fill="FFFFFF"/>
        </w:rPr>
      </w:pP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>Dear (name)</w:t>
      </w:r>
    </w:p>
    <w:p w14:paraId="6CD8C86F" w14:textId="3983EEBD" w:rsidR="004742F6" w:rsidRPr="00A5144A" w:rsidRDefault="008B0B6E" w:rsidP="00D15501">
      <w:pPr>
        <w:rPr>
          <w:rFonts w:ascii="Tahoma" w:hAnsi="Tahoma" w:cs="Tahoma"/>
          <w:color w:val="000000"/>
          <w:sz w:val="24"/>
          <w:szCs w:val="24"/>
          <w:shd w:val="clear" w:color="auto" w:fill="FFFFFF"/>
        </w:rPr>
      </w:pP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>We would like to apologise for the error in the marketing invoice. It appears that a typist transposed two numbers.</w:t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>We thank you for letting us know about the error that occurred in the invoice. I am cancelling the invoice and am sending you a new one with the correct amount with applicable taxes.</w:t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>I hope this will resolve the problem to your satisfaction.</w:t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 xml:space="preserve">Don't worry about sending the payment until you receive the corrected invoice. If you have additional questions about the invoice and its details, please free to contact at the </w:t>
      </w:r>
      <w:r w:rsidR="00D15501"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>above-mentioned</w:t>
      </w: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 xml:space="preserve"> number.</w:t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</w:rPr>
        <w:br/>
      </w:r>
      <w:r w:rsidRPr="00A5144A">
        <w:rPr>
          <w:rFonts w:ascii="Tahoma" w:hAnsi="Tahoma" w:cs="Tahoma"/>
          <w:color w:val="000000"/>
          <w:sz w:val="24"/>
          <w:szCs w:val="24"/>
          <w:shd w:val="clear" w:color="auto" w:fill="FFFFFF"/>
        </w:rPr>
        <w:t>Thank you for your help in rectifying this matter. We apologise and look forward to serving you in the future.</w:t>
      </w:r>
    </w:p>
    <w:p w14:paraId="728B149F" w14:textId="77777777" w:rsidR="008B0B6E" w:rsidRPr="00A5144A" w:rsidRDefault="008B0B6E" w:rsidP="00D15501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A5144A">
        <w:rPr>
          <w:rFonts w:ascii="Tahoma" w:hAnsi="Tahoma" w:cs="Tahoma"/>
          <w:color w:val="000000"/>
          <w:sz w:val="28"/>
          <w:szCs w:val="28"/>
        </w:rPr>
        <w:t>Sincerely,</w:t>
      </w:r>
    </w:p>
    <w:p w14:paraId="5CA31D35" w14:textId="77777777" w:rsidR="008B0B6E" w:rsidRPr="00A5144A" w:rsidRDefault="008B0B6E" w:rsidP="00D15501">
      <w:pPr>
        <w:pStyle w:val="NormalWeb"/>
        <w:spacing w:before="0" w:beforeAutospacing="0" w:line="288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A5144A">
        <w:rPr>
          <w:rFonts w:ascii="Tahoma" w:hAnsi="Tahoma" w:cs="Tahoma"/>
          <w:b/>
          <w:bCs/>
          <w:color w:val="000000"/>
          <w:sz w:val="28"/>
          <w:szCs w:val="28"/>
        </w:rPr>
        <w:t>{Sender}</w:t>
      </w:r>
    </w:p>
    <w:bookmarkEnd w:id="0"/>
    <w:p w14:paraId="208A3E77" w14:textId="77777777" w:rsidR="008B0B6E" w:rsidRPr="00A5144A" w:rsidRDefault="008B0B6E" w:rsidP="00D15501">
      <w:pPr>
        <w:jc w:val="both"/>
        <w:rPr>
          <w:rFonts w:ascii="Tahoma" w:hAnsi="Tahoma" w:cs="Tahoma"/>
          <w:sz w:val="24"/>
          <w:szCs w:val="24"/>
        </w:rPr>
      </w:pPr>
    </w:p>
    <w:sectPr w:rsidR="008B0B6E" w:rsidRPr="00A514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1NzcxMjUzNzJV0lEKTi0uzszPAykwrAUA/GMRhywAAAA="/>
  </w:docVars>
  <w:rsids>
    <w:rsidRoot w:val="008D1529"/>
    <w:rsid w:val="004742F6"/>
    <w:rsid w:val="008B0B6E"/>
    <w:rsid w:val="008D1529"/>
    <w:rsid w:val="00A5144A"/>
    <w:rsid w:val="00D15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285F9"/>
  <w15:chartTrackingRefBased/>
  <w15:docId w15:val="{34E2F275-F89F-4407-8DCD-1C9438BC8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B0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</Words>
  <Characters>625</Characters>
  <Application>Microsoft Office Word</Application>
  <DocSecurity>0</DocSecurity>
  <Lines>5</Lines>
  <Paragraphs>1</Paragraphs>
  <ScaleCrop>false</ScaleCrop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5</cp:revision>
  <dcterms:created xsi:type="dcterms:W3CDTF">2020-03-03T09:21:00Z</dcterms:created>
  <dcterms:modified xsi:type="dcterms:W3CDTF">2020-03-04T06:23:00Z</dcterms:modified>
</cp:coreProperties>
</file>